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41A77C" w14:textId="77777777" w:rsidR="003D4CEB" w:rsidRPr="00104B24" w:rsidRDefault="00104B24" w:rsidP="00104B24">
      <w:pPr>
        <w:spacing w:line="240" w:lineRule="auto"/>
        <w:contextualSpacing/>
        <w:jc w:val="center"/>
        <w:rPr>
          <w:sz w:val="28"/>
          <w:szCs w:val="28"/>
        </w:rPr>
      </w:pPr>
      <w:r w:rsidRPr="00104B24">
        <w:rPr>
          <w:sz w:val="28"/>
          <w:szCs w:val="28"/>
        </w:rPr>
        <w:t>Senior Dog Sanctuary</w:t>
      </w:r>
    </w:p>
    <w:p w14:paraId="39C33084" w14:textId="77777777" w:rsidR="00104B24" w:rsidRDefault="00104B24" w:rsidP="00104B24">
      <w:pPr>
        <w:spacing w:line="240" w:lineRule="auto"/>
        <w:contextualSpacing/>
        <w:jc w:val="center"/>
      </w:pPr>
      <w:r>
        <w:t xml:space="preserve">COVID-19 Update – </w:t>
      </w:r>
      <w:r w:rsidR="00F62E87">
        <w:t>Volunteer</w:t>
      </w:r>
      <w:r>
        <w:t>s</w:t>
      </w:r>
    </w:p>
    <w:p w14:paraId="10290415" w14:textId="350190B7" w:rsidR="00104B24" w:rsidRDefault="00104B24" w:rsidP="00104B24">
      <w:pPr>
        <w:spacing w:line="240" w:lineRule="auto"/>
        <w:contextualSpacing/>
        <w:jc w:val="center"/>
      </w:pPr>
      <w:r>
        <w:t>5.</w:t>
      </w:r>
      <w:r w:rsidR="00F62E87">
        <w:t>2</w:t>
      </w:r>
      <w:r w:rsidR="00075837">
        <w:t>6</w:t>
      </w:r>
      <w:r>
        <w:t>.2020</w:t>
      </w:r>
    </w:p>
    <w:p w14:paraId="108E6216" w14:textId="77777777" w:rsidR="00104B24" w:rsidRDefault="00104B24" w:rsidP="00104B24">
      <w:pPr>
        <w:spacing w:line="240" w:lineRule="auto"/>
        <w:contextualSpacing/>
        <w:jc w:val="center"/>
      </w:pPr>
    </w:p>
    <w:p w14:paraId="4155B245" w14:textId="2243ECE8" w:rsidR="00104B24" w:rsidRDefault="00B57B89" w:rsidP="00104B24">
      <w:pPr>
        <w:spacing w:line="240" w:lineRule="auto"/>
        <w:contextualSpacing/>
      </w:pPr>
      <w:r>
        <w:t xml:space="preserve">The Senior Dog Sanctuary has </w:t>
      </w:r>
      <w:r w:rsidR="00FF15B7">
        <w:t xml:space="preserve">been closely monitoring all Executive Orders released by Governor Hogan and Local guidelines set forth by Anne Arundel County during this COVID-19 pandemic.  With the recent lifting of the Stay at Home order to a Safer at Home order, SDS will begin to reopen to our </w:t>
      </w:r>
      <w:r w:rsidR="00F62E87">
        <w:t>Volunteer</w:t>
      </w:r>
      <w:r w:rsidR="00FF15B7">
        <w:t xml:space="preserve">s </w:t>
      </w:r>
      <w:r w:rsidR="000C11EE">
        <w:t xml:space="preserve">in stages, to ensure the safety of all Employees and </w:t>
      </w:r>
      <w:r w:rsidR="00F62E87">
        <w:t>Volunteer</w:t>
      </w:r>
      <w:r w:rsidR="000C11EE">
        <w:t>s.  T</w:t>
      </w:r>
      <w:r w:rsidR="00104B24">
        <w:t xml:space="preserve">he following changes </w:t>
      </w:r>
      <w:r w:rsidR="00E547AD">
        <w:t>are effective</w:t>
      </w:r>
      <w:r w:rsidR="00104B24">
        <w:t xml:space="preserve"> on </w:t>
      </w:r>
      <w:r w:rsidR="00EF29E5">
        <w:t>Monday, June 1</w:t>
      </w:r>
      <w:r w:rsidR="00104B24">
        <w:t>, 2020.</w:t>
      </w:r>
    </w:p>
    <w:p w14:paraId="0FA4D776" w14:textId="77777777" w:rsidR="00104B24" w:rsidRDefault="00104B24" w:rsidP="00104B24">
      <w:pPr>
        <w:spacing w:line="240" w:lineRule="auto"/>
        <w:contextualSpacing/>
      </w:pPr>
    </w:p>
    <w:p w14:paraId="41EA8DE7" w14:textId="77777777" w:rsidR="00104B24" w:rsidRDefault="00F62E87" w:rsidP="00104B24">
      <w:pPr>
        <w:spacing w:line="240" w:lineRule="auto"/>
        <w:contextualSpacing/>
      </w:pPr>
      <w:r>
        <w:t>Volunteer</w:t>
      </w:r>
      <w:r w:rsidR="00104B24">
        <w:t xml:space="preserve">s may return to SDS </w:t>
      </w:r>
      <w:r w:rsidR="00C3132C">
        <w:t>with the following safety precautions in place</w:t>
      </w:r>
      <w:r w:rsidR="00104B24">
        <w:t>:</w:t>
      </w:r>
    </w:p>
    <w:p w14:paraId="5E52AE0F" w14:textId="22E4448B" w:rsidR="00104B24" w:rsidRDefault="00F62E87" w:rsidP="00104B24">
      <w:pPr>
        <w:pStyle w:val="ListParagraph"/>
        <w:numPr>
          <w:ilvl w:val="0"/>
          <w:numId w:val="1"/>
        </w:numPr>
        <w:spacing w:line="240" w:lineRule="auto"/>
      </w:pPr>
      <w:r>
        <w:t>Volunteer</w:t>
      </w:r>
      <w:r w:rsidR="00104B24">
        <w:t>s may sign up for available shifts at SDS</w:t>
      </w:r>
      <w:r w:rsidR="00EF29E5">
        <w:t>.</w:t>
      </w:r>
    </w:p>
    <w:p w14:paraId="24EC58CE" w14:textId="2A264E2E" w:rsidR="00104B24" w:rsidRDefault="00104B24" w:rsidP="00104B24">
      <w:pPr>
        <w:pStyle w:val="ListParagraph"/>
        <w:numPr>
          <w:ilvl w:val="0"/>
          <w:numId w:val="1"/>
        </w:numPr>
        <w:spacing w:line="240" w:lineRule="auto"/>
      </w:pPr>
      <w:r>
        <w:t>All shifts will be one hour</w:t>
      </w:r>
      <w:r w:rsidR="00EF29E5">
        <w:t>.</w:t>
      </w:r>
    </w:p>
    <w:p w14:paraId="1A17AB22" w14:textId="1A9211B5" w:rsidR="00104B24" w:rsidRDefault="00104B24" w:rsidP="00104B24">
      <w:pPr>
        <w:pStyle w:val="ListParagraph"/>
        <w:numPr>
          <w:ilvl w:val="0"/>
          <w:numId w:val="1"/>
        </w:numPr>
        <w:spacing w:line="240" w:lineRule="auto"/>
      </w:pPr>
      <w:r>
        <w:t>One person/family unit per shift</w:t>
      </w:r>
      <w:r w:rsidR="00EF29E5">
        <w:t>.</w:t>
      </w:r>
    </w:p>
    <w:p w14:paraId="190CF818" w14:textId="09F8E2BA" w:rsidR="00104B24" w:rsidRDefault="00104B24" w:rsidP="00104B24">
      <w:pPr>
        <w:pStyle w:val="ListParagraph"/>
        <w:numPr>
          <w:ilvl w:val="0"/>
          <w:numId w:val="1"/>
        </w:numPr>
        <w:spacing w:line="240" w:lineRule="auto"/>
      </w:pPr>
      <w:r>
        <w:t>No shifts will be open during opening/breakfast (6-8 am), naptime (3-4 pm), or dinner (5-6 pm)</w:t>
      </w:r>
      <w:r w:rsidR="00EF29E5">
        <w:t>.</w:t>
      </w:r>
    </w:p>
    <w:p w14:paraId="4754EF5F" w14:textId="77777777" w:rsidR="00101F5C" w:rsidRPr="00101F5C" w:rsidRDefault="00EF29E5" w:rsidP="00104B24">
      <w:pPr>
        <w:pStyle w:val="ListParagraph"/>
        <w:numPr>
          <w:ilvl w:val="0"/>
          <w:numId w:val="1"/>
        </w:numPr>
        <w:spacing w:line="240" w:lineRule="auto"/>
      </w:pPr>
      <w:r>
        <w:t xml:space="preserve">A </w:t>
      </w:r>
      <w:r w:rsidR="00075837">
        <w:t>sign-up</w:t>
      </w:r>
      <w:r>
        <w:t xml:space="preserve"> sheet has been created reflecting all new available shifts. Please use this link to sign up:  </w:t>
      </w:r>
      <w:hyperlink r:id="rId5" w:anchor="/3272403/jobs" w:tgtFrame="_blank" w:history="1">
        <w:r w:rsidR="00101F5C" w:rsidRPr="00101F5C">
          <w:rPr>
            <w:rFonts w:ascii="Arial" w:hAnsi="Arial" w:cs="Arial"/>
            <w:color w:val="1155CC"/>
            <w:u w:val="single"/>
            <w:shd w:val="clear" w:color="auto" w:fill="FFFFFF"/>
          </w:rPr>
          <w:t>https://signup.com/Activities#/3272403/jobs</w:t>
        </w:r>
      </w:hyperlink>
      <w:r w:rsidR="00101F5C" w:rsidRPr="00101F5C">
        <w:rPr>
          <w:rFonts w:ascii="Arial" w:hAnsi="Arial" w:cs="Arial"/>
          <w:color w:val="222222"/>
          <w:shd w:val="clear" w:color="auto" w:fill="FFFFFF"/>
        </w:rPr>
        <w:t> </w:t>
      </w:r>
    </w:p>
    <w:p w14:paraId="219661CD" w14:textId="2A0CC7AD" w:rsidR="00104B24" w:rsidRDefault="00104B24" w:rsidP="00104B24">
      <w:pPr>
        <w:pStyle w:val="ListParagraph"/>
        <w:numPr>
          <w:ilvl w:val="0"/>
          <w:numId w:val="1"/>
        </w:numPr>
        <w:spacing w:line="240" w:lineRule="auto"/>
      </w:pPr>
      <w:r>
        <w:t xml:space="preserve">No </w:t>
      </w:r>
      <w:r w:rsidR="00F62E87">
        <w:t>Volunteer</w:t>
      </w:r>
      <w:r>
        <w:t>s shall enter the building</w:t>
      </w:r>
      <w:r w:rsidR="00EF29E5">
        <w:t>.</w:t>
      </w:r>
    </w:p>
    <w:p w14:paraId="585CD3B6" w14:textId="2B5FE2DB" w:rsidR="00EF29E5" w:rsidRDefault="00EF29E5" w:rsidP="00104B24">
      <w:pPr>
        <w:pStyle w:val="ListParagraph"/>
        <w:numPr>
          <w:ilvl w:val="0"/>
          <w:numId w:val="1"/>
        </w:numPr>
        <w:spacing w:line="240" w:lineRule="auto"/>
      </w:pPr>
      <w:r>
        <w:t>Volunteers should not sign up for any shifts if they have had any symptoms such as shortness of breath, fever, or coughing, have been exposed to someone with those symptoms</w:t>
      </w:r>
      <w:r w:rsidR="00075837">
        <w:t>,</w:t>
      </w:r>
      <w:r>
        <w:t xml:space="preserve"> or traveled within the past 14 days. </w:t>
      </w:r>
    </w:p>
    <w:p w14:paraId="2132A7FA" w14:textId="70B97D1F" w:rsidR="00104B24" w:rsidRPr="00101F5C" w:rsidRDefault="00F62E87" w:rsidP="00104B24">
      <w:pPr>
        <w:pStyle w:val="ListParagraph"/>
        <w:numPr>
          <w:ilvl w:val="0"/>
          <w:numId w:val="1"/>
        </w:numPr>
        <w:spacing w:line="240" w:lineRule="auto"/>
      </w:pPr>
      <w:r w:rsidRPr="00101F5C">
        <w:t>Volunteer</w:t>
      </w:r>
      <w:r w:rsidR="00C3132C" w:rsidRPr="00101F5C">
        <w:t>s</w:t>
      </w:r>
      <w:r w:rsidR="00104B24" w:rsidRPr="00101F5C">
        <w:t xml:space="preserve"> will be assigned a walkie-talkie upon their arrival.  </w:t>
      </w:r>
      <w:r w:rsidRPr="00101F5C">
        <w:t>Staff</w:t>
      </w:r>
      <w:r w:rsidR="00104B24" w:rsidRPr="00101F5C">
        <w:t xml:space="preserve"> will clean the unit with </w:t>
      </w:r>
      <w:r w:rsidR="00C3132C" w:rsidRPr="00101F5C">
        <w:t>a</w:t>
      </w:r>
      <w:r w:rsidR="00075837" w:rsidRPr="00101F5C">
        <w:t xml:space="preserve"> Clorox wipe and use the wipe to hand the unit over to the Volunteer.  Staff members will take the unit back from the Volunteer using a Clorox wipe and clean the unit prior to placing it in the charging cradle. </w:t>
      </w:r>
      <w:r w:rsidR="00104B24" w:rsidRPr="00101F5C">
        <w:t xml:space="preserve">The </w:t>
      </w:r>
      <w:r w:rsidRPr="00101F5C">
        <w:t>Volunteer</w:t>
      </w:r>
      <w:r w:rsidR="00104B24" w:rsidRPr="00101F5C">
        <w:t xml:space="preserve"> will </w:t>
      </w:r>
      <w:r w:rsidR="00C3132C" w:rsidRPr="00101F5C">
        <w:t>use the walkie-talkie</w:t>
      </w:r>
      <w:r w:rsidR="00104B24" w:rsidRPr="00101F5C">
        <w:t xml:space="preserve"> to </w:t>
      </w:r>
      <w:r w:rsidR="00C3132C" w:rsidRPr="00101F5C">
        <w:t xml:space="preserve">notify </w:t>
      </w:r>
      <w:r w:rsidRPr="00101F5C">
        <w:t>Staff</w:t>
      </w:r>
      <w:r w:rsidR="00104B24" w:rsidRPr="00101F5C">
        <w:t xml:space="preserve"> </w:t>
      </w:r>
      <w:r w:rsidR="00C3132C" w:rsidRPr="00101F5C">
        <w:t xml:space="preserve">when ready to </w:t>
      </w:r>
      <w:r w:rsidR="00104B24" w:rsidRPr="00101F5C">
        <w:t xml:space="preserve">get </w:t>
      </w:r>
      <w:r w:rsidR="00C3132C" w:rsidRPr="00101F5C">
        <w:t xml:space="preserve">or return </w:t>
      </w:r>
      <w:r w:rsidR="00104B24" w:rsidRPr="00101F5C">
        <w:t>a dog f</w:t>
      </w:r>
      <w:r w:rsidR="00C3132C" w:rsidRPr="00101F5C">
        <w:t xml:space="preserve">rom </w:t>
      </w:r>
      <w:r w:rsidR="00104B24" w:rsidRPr="00101F5C">
        <w:t xml:space="preserve">their walk </w:t>
      </w:r>
      <w:r w:rsidR="000C11EE" w:rsidRPr="00101F5C">
        <w:t>from the breezeway door</w:t>
      </w:r>
      <w:r w:rsidR="00075837" w:rsidRPr="00101F5C">
        <w:t>, or if they have any issues</w:t>
      </w:r>
      <w:r w:rsidR="00C3132C" w:rsidRPr="00101F5C">
        <w:t>.</w:t>
      </w:r>
    </w:p>
    <w:p w14:paraId="2F62E5A2" w14:textId="2C690A3F" w:rsidR="00104B24" w:rsidRDefault="00FA6530" w:rsidP="00104B24">
      <w:pPr>
        <w:pStyle w:val="ListParagraph"/>
        <w:numPr>
          <w:ilvl w:val="0"/>
          <w:numId w:val="1"/>
        </w:numPr>
        <w:spacing w:line="240" w:lineRule="auto"/>
      </w:pPr>
      <w:r>
        <w:t xml:space="preserve">SDS will provide a leash for each Volunteer.  Leashes will be placed in a bin outside the breezeway door.  Each volunteer should take a leash and use it for the entirety of the visit. </w:t>
      </w:r>
      <w:r w:rsidR="006E4B0A">
        <w:t>Staff will</w:t>
      </w:r>
      <w:r w:rsidR="00104B24">
        <w:t xml:space="preserve"> bring the dog out on a leash</w:t>
      </w:r>
      <w:r>
        <w:t xml:space="preserve"> and remove it after </w:t>
      </w:r>
      <w:r w:rsidR="00104B24">
        <w:t xml:space="preserve">the </w:t>
      </w:r>
      <w:r w:rsidR="00F62E87">
        <w:t>Volunteer</w:t>
      </w:r>
      <w:r w:rsidR="006E4B0A">
        <w:t xml:space="preserve"> </w:t>
      </w:r>
      <w:r>
        <w:t xml:space="preserve">has clipped their leash on the dog’s collar/harness. </w:t>
      </w:r>
      <w:r w:rsidR="00104B24">
        <w:t xml:space="preserve"> </w:t>
      </w:r>
      <w:r w:rsidR="00F62E87">
        <w:t>Volunteer</w:t>
      </w:r>
      <w:r w:rsidR="00104B24">
        <w:t xml:space="preserve">s and </w:t>
      </w:r>
      <w:r w:rsidR="00F62E87">
        <w:t>Staff</w:t>
      </w:r>
      <w:r w:rsidR="00104B24">
        <w:t xml:space="preserve"> should not exchange leashes.</w:t>
      </w:r>
      <w:r>
        <w:t xml:space="preserve"> At the end of the shift, the Volunteer will leave the used leash in the bin marked for used leashes to be </w:t>
      </w:r>
      <w:r w:rsidR="006E4B0A">
        <w:t>sanitized</w:t>
      </w:r>
      <w:r>
        <w:t xml:space="preserve"> by Staff. </w:t>
      </w:r>
    </w:p>
    <w:p w14:paraId="302BB646" w14:textId="65DD529C" w:rsidR="003D4CEB" w:rsidRDefault="003D4CEB" w:rsidP="005C1788">
      <w:pPr>
        <w:pStyle w:val="ListParagraph"/>
        <w:numPr>
          <w:ilvl w:val="0"/>
          <w:numId w:val="1"/>
        </w:numPr>
        <w:spacing w:line="240" w:lineRule="auto"/>
      </w:pPr>
      <w:r>
        <w:t xml:space="preserve">Hand sanitizer will be provided to Volunteers and will be kept by the leashes. </w:t>
      </w:r>
    </w:p>
    <w:p w14:paraId="00103A18" w14:textId="77777777" w:rsidR="00104B24" w:rsidRDefault="00104B24" w:rsidP="00104B24">
      <w:pPr>
        <w:pStyle w:val="ListParagraph"/>
        <w:numPr>
          <w:ilvl w:val="0"/>
          <w:numId w:val="1"/>
        </w:numPr>
        <w:spacing w:line="240" w:lineRule="auto"/>
      </w:pPr>
      <w:r>
        <w:t>Fo</w:t>
      </w:r>
      <w:r w:rsidR="00510CE5">
        <w:t xml:space="preserve">r the utmost safety of our </w:t>
      </w:r>
      <w:r w:rsidR="00F62E87">
        <w:t>Volunteer</w:t>
      </w:r>
      <w:r w:rsidR="00510CE5">
        <w:t xml:space="preserve">s, </w:t>
      </w:r>
      <w:r w:rsidR="000C11EE">
        <w:t>they</w:t>
      </w:r>
      <w:r w:rsidR="00510CE5">
        <w:t xml:space="preserve"> are not to interact with the public coming to SDS.  Please allow </w:t>
      </w:r>
      <w:r w:rsidR="00F62E87">
        <w:t>Staff</w:t>
      </w:r>
      <w:r w:rsidR="00510CE5">
        <w:t xml:space="preserve"> to work with any visitors. </w:t>
      </w:r>
    </w:p>
    <w:p w14:paraId="09914DB7" w14:textId="77777777" w:rsidR="00510CE5" w:rsidRDefault="00F62E87" w:rsidP="00104B24">
      <w:pPr>
        <w:pStyle w:val="ListParagraph"/>
        <w:numPr>
          <w:ilvl w:val="0"/>
          <w:numId w:val="1"/>
        </w:numPr>
        <w:spacing w:line="240" w:lineRule="auto"/>
      </w:pPr>
      <w:r>
        <w:t>Volunteer</w:t>
      </w:r>
      <w:r w:rsidR="00510CE5">
        <w:t xml:space="preserve">s may walk the </w:t>
      </w:r>
      <w:bookmarkStart w:id="0" w:name="_GoBack"/>
      <w:bookmarkEnd w:id="0"/>
      <w:r w:rsidR="00510CE5">
        <w:t>dog on the trail, outside anywhere, or hang out in the newly fenced</w:t>
      </w:r>
      <w:r w:rsidR="00C3132C">
        <w:t>-</w:t>
      </w:r>
      <w:r w:rsidR="00510CE5">
        <w:t>in area by accessing the yard through the Dog House yard.</w:t>
      </w:r>
      <w:r w:rsidR="00C3132C">
        <w:t xml:space="preserve">  Staff will notify Volunteers of any limitations each dog has due to health or behavior status. </w:t>
      </w:r>
    </w:p>
    <w:p w14:paraId="265F124A" w14:textId="77777777" w:rsidR="00510CE5" w:rsidRDefault="00F62E87" w:rsidP="00104B24">
      <w:pPr>
        <w:pStyle w:val="ListParagraph"/>
        <w:numPr>
          <w:ilvl w:val="0"/>
          <w:numId w:val="1"/>
        </w:numPr>
        <w:spacing w:line="240" w:lineRule="auto"/>
      </w:pPr>
      <w:r>
        <w:t>Volunteer</w:t>
      </w:r>
      <w:r w:rsidR="00510CE5">
        <w:t xml:space="preserve">s should make every attempt to use their facilities at home, but if needed, </w:t>
      </w:r>
      <w:r w:rsidR="00C3132C">
        <w:t xml:space="preserve">they </w:t>
      </w:r>
      <w:r w:rsidR="00510CE5">
        <w:t xml:space="preserve">may use the restroom in the Dog House via the Dog House door. </w:t>
      </w:r>
      <w:r w:rsidR="00C3132C">
        <w:t xml:space="preserve">Volunteers should notify Staff if you’ve used the facilities so it can be sanitized. </w:t>
      </w:r>
    </w:p>
    <w:p w14:paraId="284D79D8" w14:textId="77777777" w:rsidR="00510CE5" w:rsidRDefault="00F62E87" w:rsidP="00104B24">
      <w:pPr>
        <w:pStyle w:val="ListParagraph"/>
        <w:numPr>
          <w:ilvl w:val="0"/>
          <w:numId w:val="1"/>
        </w:numPr>
        <w:spacing w:line="240" w:lineRule="auto"/>
      </w:pPr>
      <w:r>
        <w:t>Volunteer</w:t>
      </w:r>
      <w:r w:rsidR="00510CE5">
        <w:t xml:space="preserve">s and </w:t>
      </w:r>
      <w:r>
        <w:t>Staff</w:t>
      </w:r>
      <w:r w:rsidR="00510CE5">
        <w:t xml:space="preserve"> </w:t>
      </w:r>
      <w:r w:rsidR="00C3132C">
        <w:t xml:space="preserve">must </w:t>
      </w:r>
      <w:r w:rsidR="00510CE5">
        <w:t xml:space="preserve">wear masks while </w:t>
      </w:r>
      <w:r w:rsidR="00C3132C">
        <w:t>in close proximity to</w:t>
      </w:r>
      <w:r w:rsidR="00510CE5">
        <w:t xml:space="preserve"> one another, such as handing off dogs, etc. </w:t>
      </w:r>
      <w:r>
        <w:t xml:space="preserve"> </w:t>
      </w:r>
      <w:r w:rsidR="00C3132C">
        <w:t>Volunteers may remove their masks while</w:t>
      </w:r>
      <w:r>
        <w:t xml:space="preserve"> walking the trail, etc. </w:t>
      </w:r>
    </w:p>
    <w:p w14:paraId="7CE46735" w14:textId="77777777" w:rsidR="005C1788" w:rsidRDefault="00F62E87" w:rsidP="00104B24">
      <w:pPr>
        <w:pStyle w:val="ListParagraph"/>
        <w:numPr>
          <w:ilvl w:val="0"/>
          <w:numId w:val="1"/>
        </w:numPr>
        <w:spacing w:line="240" w:lineRule="auto"/>
      </w:pPr>
      <w:r>
        <w:t>Volunteers and Staff to continue to maintain social distancing as much as possible and continue to sanitize hands and commonly touched surfaces, such as door handles, etc.</w:t>
      </w:r>
    </w:p>
    <w:p w14:paraId="17A03214" w14:textId="3DEE5F21" w:rsidR="005C1788" w:rsidRPr="00101F5C" w:rsidRDefault="005C1788" w:rsidP="00104B24">
      <w:pPr>
        <w:pStyle w:val="ListParagraph"/>
        <w:numPr>
          <w:ilvl w:val="0"/>
          <w:numId w:val="1"/>
        </w:numPr>
        <w:spacing w:line="240" w:lineRule="auto"/>
      </w:pPr>
      <w:r w:rsidRPr="00101F5C">
        <w:t xml:space="preserve">Volunteers should </w:t>
      </w:r>
      <w:r w:rsidR="00075837" w:rsidRPr="00101F5C">
        <w:t>provide</w:t>
      </w:r>
      <w:r w:rsidRPr="00101F5C">
        <w:t xml:space="preserve"> their own </w:t>
      </w:r>
      <w:r w:rsidR="00075837" w:rsidRPr="00101F5C">
        <w:t>refreshments/snacks since</w:t>
      </w:r>
      <w:r w:rsidRPr="00101F5C">
        <w:t xml:space="preserve"> there will be no access to the water cooler</w:t>
      </w:r>
      <w:r w:rsidR="00075837" w:rsidRPr="00101F5C">
        <w:t xml:space="preserve"> inside</w:t>
      </w:r>
      <w:r w:rsidRPr="00101F5C">
        <w:t xml:space="preserve">.  At this time, SDS will not be able to provide cold bottled water as there may be a contamination issue. </w:t>
      </w:r>
    </w:p>
    <w:p w14:paraId="4B8F68F2" w14:textId="61586825" w:rsidR="00F62E87" w:rsidRDefault="00F62E87" w:rsidP="00104B24">
      <w:pPr>
        <w:pStyle w:val="ListParagraph"/>
        <w:numPr>
          <w:ilvl w:val="0"/>
          <w:numId w:val="1"/>
        </w:numPr>
        <w:spacing w:line="240" w:lineRule="auto"/>
      </w:pPr>
      <w:r>
        <w:t xml:space="preserve">Volunteers may still </w:t>
      </w:r>
      <w:r w:rsidR="00C3132C">
        <w:t>make appointments for</w:t>
      </w:r>
      <w:r>
        <w:t xml:space="preserve"> Doggie Dates by emailing Hallie &amp; </w:t>
      </w:r>
      <w:proofErr w:type="spellStart"/>
      <w:r>
        <w:t>Nejla</w:t>
      </w:r>
      <w:proofErr w:type="spellEnd"/>
      <w:r>
        <w:t xml:space="preserve">. Please include the </w:t>
      </w:r>
      <w:r w:rsidR="00C3132C">
        <w:t xml:space="preserve">following information in your email: </w:t>
      </w:r>
      <w:r>
        <w:t>date, time, and dog of preference</w:t>
      </w:r>
      <w:r w:rsidR="00C3132C">
        <w:t xml:space="preserve">, and location of the Doggie Date. </w:t>
      </w:r>
    </w:p>
    <w:p w14:paraId="57B9E05B" w14:textId="77777777" w:rsidR="00F62E87" w:rsidRDefault="00F62E87" w:rsidP="00F62E87">
      <w:pPr>
        <w:pStyle w:val="ListParagraph"/>
        <w:spacing w:line="240" w:lineRule="auto"/>
      </w:pPr>
      <w:hyperlink r:id="rId6" w:history="1">
        <w:r w:rsidRPr="008C1E70">
          <w:rPr>
            <w:rStyle w:val="Hyperlink"/>
          </w:rPr>
          <w:t>Hallie.Thomas@sdsanctuary.com</w:t>
        </w:r>
      </w:hyperlink>
    </w:p>
    <w:p w14:paraId="10E0F81A" w14:textId="77777777" w:rsidR="00F62E87" w:rsidRDefault="00F62E87" w:rsidP="00F62E87">
      <w:pPr>
        <w:pStyle w:val="ListParagraph"/>
        <w:spacing w:line="240" w:lineRule="auto"/>
      </w:pPr>
      <w:hyperlink r:id="rId7" w:history="1">
        <w:r w:rsidRPr="008C1E70">
          <w:rPr>
            <w:rStyle w:val="Hyperlink"/>
          </w:rPr>
          <w:t>Nejla.Solano@sdsanctuary.com</w:t>
        </w:r>
      </w:hyperlink>
    </w:p>
    <w:p w14:paraId="219AA649" w14:textId="77777777" w:rsidR="00104B24" w:rsidRDefault="00104B24" w:rsidP="00104B24">
      <w:pPr>
        <w:spacing w:line="240" w:lineRule="auto"/>
        <w:contextualSpacing/>
      </w:pPr>
    </w:p>
    <w:p w14:paraId="44E9F1C5" w14:textId="77777777" w:rsidR="00104B24" w:rsidRDefault="00104B24" w:rsidP="00104B24">
      <w:pPr>
        <w:spacing w:line="240" w:lineRule="auto"/>
        <w:contextualSpacing/>
      </w:pPr>
      <w:r>
        <w:t xml:space="preserve">As we receive more updates on the State &amp; local level, SDS will </w:t>
      </w:r>
      <w:r w:rsidR="00510CE5">
        <w:t xml:space="preserve">continue to update </w:t>
      </w:r>
      <w:r w:rsidR="00F62E87">
        <w:t>Volunteer</w:t>
      </w:r>
      <w:r w:rsidR="00510CE5">
        <w:t xml:space="preserve"> </w:t>
      </w:r>
      <w:r w:rsidR="00621982">
        <w:t>allowances</w:t>
      </w:r>
      <w:r w:rsidR="0008053E">
        <w:t>.  We thank each one of you for your patience</w:t>
      </w:r>
      <w:r w:rsidR="006D4F0E">
        <w:t xml:space="preserve"> as we work our way through these unchartered territories. </w:t>
      </w:r>
    </w:p>
    <w:sectPr w:rsidR="00104B24" w:rsidSect="0007583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0733DAD"/>
    <w:multiLevelType w:val="hybridMultilevel"/>
    <w:tmpl w:val="5CF6ADE8"/>
    <w:lvl w:ilvl="0" w:tplc="5D002380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xtzSwMDYyMDCyMDJW0lEKTi0uzszPAykwrAUAHGIj2iwAAAA="/>
  </w:docVars>
  <w:rsids>
    <w:rsidRoot w:val="00104B24"/>
    <w:rsid w:val="00075837"/>
    <w:rsid w:val="0008053E"/>
    <w:rsid w:val="000C11EE"/>
    <w:rsid w:val="00101F5C"/>
    <w:rsid w:val="00104B24"/>
    <w:rsid w:val="002161F1"/>
    <w:rsid w:val="003D4CEB"/>
    <w:rsid w:val="00510CE5"/>
    <w:rsid w:val="005C1788"/>
    <w:rsid w:val="005E2194"/>
    <w:rsid w:val="00621982"/>
    <w:rsid w:val="00645ADD"/>
    <w:rsid w:val="006D4F0E"/>
    <w:rsid w:val="006E4B0A"/>
    <w:rsid w:val="008668CB"/>
    <w:rsid w:val="00B57B89"/>
    <w:rsid w:val="00C3132C"/>
    <w:rsid w:val="00CC0D0C"/>
    <w:rsid w:val="00E547AD"/>
    <w:rsid w:val="00EF29E5"/>
    <w:rsid w:val="00F62E87"/>
    <w:rsid w:val="00FA6530"/>
    <w:rsid w:val="00FF15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E07D90"/>
  <w15:chartTrackingRefBased/>
  <w15:docId w15:val="{729BF1D2-5B1A-4394-9BFF-20F989377B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04B2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62E8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62E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Nejla.Solano@sdsanctuary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Hallie.Thomas@sdsanctuary.com" TargetMode="External"/><Relationship Id="rId5" Type="http://schemas.openxmlformats.org/officeDocument/2006/relationships/hyperlink" Target="https://signup.com/Activities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8</TotalTime>
  <Pages>1</Pages>
  <Words>608</Words>
  <Characters>3469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jla.solano</dc:creator>
  <cp:keywords/>
  <dc:description/>
  <cp:lastModifiedBy>nejla.solano</cp:lastModifiedBy>
  <cp:revision>4</cp:revision>
  <cp:lastPrinted>2020-05-22T17:39:00Z</cp:lastPrinted>
  <dcterms:created xsi:type="dcterms:W3CDTF">2020-05-26T20:38:00Z</dcterms:created>
  <dcterms:modified xsi:type="dcterms:W3CDTF">2020-05-27T14:29:00Z</dcterms:modified>
</cp:coreProperties>
</file>